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C8817" w14:textId="286A9D66" w:rsidR="00F710DF" w:rsidRPr="006D29C4" w:rsidRDefault="00F710DF" w:rsidP="00F710DF">
      <w:pPr>
        <w:pStyle w:val="3"/>
      </w:pPr>
      <w:r>
        <w:t>Input</w:t>
      </w:r>
    </w:p>
    <w:p w14:paraId="156D9ED8" w14:textId="17433AAE" w:rsidR="00F710DF" w:rsidRDefault="00F710DF" w:rsidP="00F710DF">
      <w:r>
        <w:t>The possible commands are:</w:t>
      </w:r>
    </w:p>
    <w:p w14:paraId="297378B2" w14:textId="5A09031D" w:rsidR="00F710DF" w:rsidRPr="00F710DF" w:rsidRDefault="00F710DF" w:rsidP="0057761D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AddSpice {spice}</w:t>
      </w: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</w:p>
    <w:p w14:paraId="26C95FA1" w14:textId="07D3A068" w:rsidR="00F710DF" w:rsidRPr="00F710DF" w:rsidRDefault="00F710DF" w:rsidP="0057761D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AddManySpices {index} {spice</w:t>
      </w:r>
      <w:r>
        <w:rPr>
          <w:rStyle w:val="normaltextrun"/>
          <w:rFonts w:ascii="Consolas" w:hAnsi="Consolas"/>
          <w:b/>
          <w:bCs/>
          <w:color w:val="000000"/>
          <w:sz w:val="17"/>
          <w:szCs w:val="17"/>
          <w:shd w:val="clear" w:color="auto" w:fill="FFFFFF"/>
          <w:vertAlign w:val="subscript"/>
        </w:rPr>
        <w:t>1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|spice</w:t>
      </w:r>
      <w:r>
        <w:rPr>
          <w:rStyle w:val="normaltextrun"/>
          <w:rFonts w:ascii="Consolas" w:hAnsi="Consolas"/>
          <w:b/>
          <w:bCs/>
          <w:color w:val="000000"/>
          <w:sz w:val="17"/>
          <w:szCs w:val="17"/>
          <w:shd w:val="clear" w:color="auto" w:fill="FFFFFF"/>
          <w:vertAlign w:val="subscript"/>
        </w:rPr>
        <w:t>2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|spice</w:t>
      </w:r>
      <w:r>
        <w:rPr>
          <w:rStyle w:val="normaltextrun"/>
          <w:rFonts w:ascii="Consolas" w:hAnsi="Consolas"/>
          <w:b/>
          <w:bCs/>
          <w:color w:val="000000"/>
          <w:sz w:val="17"/>
          <w:szCs w:val="17"/>
          <w:shd w:val="clear" w:color="auto" w:fill="FFFFFF"/>
          <w:vertAlign w:val="subscript"/>
        </w:rPr>
        <w:t>3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|spice</w:t>
      </w:r>
      <w:r>
        <w:rPr>
          <w:rStyle w:val="normaltextrun"/>
          <w:rFonts w:ascii="Consolas" w:hAnsi="Consolas"/>
          <w:b/>
          <w:bCs/>
          <w:color w:val="000000"/>
          <w:sz w:val="17"/>
          <w:szCs w:val="17"/>
          <w:shd w:val="clear" w:color="auto" w:fill="FFFFFF"/>
          <w:vertAlign w:val="subscript"/>
        </w:rPr>
        <w:t>n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}</w:t>
      </w: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</w:p>
    <w:p w14:paraId="5CBD607D" w14:textId="3C4653E0" w:rsidR="00F710DF" w:rsidRPr="00F710DF" w:rsidRDefault="00F710DF" w:rsidP="0057761D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SwapSpices</w:t>
      </w:r>
      <w:r>
        <w:rPr>
          <w:rStyle w:val="normaltextrun"/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{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spice</w:t>
      </w:r>
      <w:r>
        <w:rPr>
          <w:rStyle w:val="normaltextrun"/>
          <w:rFonts w:ascii="Consolas" w:hAnsi="Consolas"/>
          <w:b/>
          <w:bCs/>
          <w:color w:val="000000"/>
          <w:sz w:val="17"/>
          <w:szCs w:val="17"/>
          <w:shd w:val="clear" w:color="auto" w:fill="FFFFFF"/>
          <w:vertAlign w:val="subscript"/>
        </w:rPr>
        <w:t>1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} {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spice</w:t>
      </w:r>
      <w:r>
        <w:rPr>
          <w:rStyle w:val="normaltextrun"/>
          <w:rFonts w:ascii="Consolas" w:hAnsi="Consolas"/>
          <w:b/>
          <w:bCs/>
          <w:color w:val="000000"/>
          <w:sz w:val="17"/>
          <w:szCs w:val="17"/>
          <w:shd w:val="clear" w:color="auto" w:fill="FFFFFF"/>
          <w:vertAlign w:val="subscript"/>
        </w:rPr>
        <w:t>2</w:t>
      </w: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shd w:val="clear" w:color="auto" w:fill="FFFFFF"/>
        </w:rPr>
        <w:t>}</w:t>
      </w: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</w:p>
    <w:p w14:paraId="710C83E6" w14:textId="09178FAC" w:rsidR="00F710DF" w:rsidRPr="00F710DF" w:rsidRDefault="00F710DF" w:rsidP="0057761D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ThrowAwaySpices {spice} {number of spices to remove}</w:t>
      </w: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</w:p>
    <w:p w14:paraId="67EF63AB" w14:textId="17F9E27D" w:rsidR="00F710DF" w:rsidRPr="00F710DF" w:rsidRDefault="00F710DF" w:rsidP="0057761D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  <w:r>
        <w:rPr>
          <w:rStyle w:val="normaltextrun"/>
          <w:rFonts w:ascii="Consolas" w:hAnsi="Consolas"/>
          <w:b/>
          <w:bCs/>
          <w:color w:val="000000"/>
          <w:sz w:val="22"/>
          <w:szCs w:val="22"/>
          <w:shd w:val="clear" w:color="auto" w:fill="FFFFFF"/>
        </w:rPr>
        <w:t>Arrange</w:t>
      </w: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</w:t>
      </w:r>
    </w:p>
    <w:p w14:paraId="68729925" w14:textId="02DD04B0" w:rsidR="00F710DF" w:rsidRDefault="00F710DF" w:rsidP="0057761D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color w:val="000000"/>
          <w:sz w:val="22"/>
          <w:szCs w:val="22"/>
        </w:rPr>
        <w:t>"done"</w:t>
      </w:r>
    </w:p>
    <w:p w14:paraId="0624AC28" w14:textId="74098995" w:rsidR="008015A5" w:rsidRDefault="008015A5" w:rsidP="008015A5">
      <w:pPr>
        <w:pStyle w:val="2"/>
        <w:numPr>
          <w:ilvl w:val="0"/>
          <w:numId w:val="0"/>
        </w:numPr>
        <w:spacing w:line="360" w:lineRule="auto"/>
        <w:ind w:left="360" w:hanging="360"/>
        <w:rPr>
          <w:rStyle w:val="30"/>
          <w:b/>
        </w:rPr>
      </w:pPr>
      <w:r w:rsidRPr="00906AEA">
        <w:rPr>
          <w:rStyle w:val="30"/>
          <w:b/>
        </w:rPr>
        <w:t>Examples</w:t>
      </w:r>
    </w:p>
    <w:tbl>
      <w:tblPr>
        <w:tblW w:w="1043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17"/>
        <w:gridCol w:w="1080"/>
        <w:gridCol w:w="4137"/>
      </w:tblGrid>
      <w:tr w:rsidR="00F710DF" w:rsidRPr="00F710DF" w14:paraId="213F6890" w14:textId="77777777" w:rsidTr="00CB26AA">
        <w:trPr>
          <w:trHeight w:val="15"/>
        </w:trPr>
        <w:tc>
          <w:tcPr>
            <w:tcW w:w="6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A1C1B8" w14:textId="77777777" w:rsidR="00F710DF" w:rsidRPr="00F710DF" w:rsidRDefault="00F710DF" w:rsidP="00F710DF">
            <w:pPr>
              <w:spacing w:before="0"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10DF">
              <w:rPr>
                <w:rFonts w:ascii="Calibri" w:eastAsia="Times New Roman" w:hAnsi="Calibri" w:cs="Calibri"/>
                <w:b/>
                <w:bCs/>
                <w:lang w:val="bg-BG"/>
              </w:rPr>
              <w:t>Input</w:t>
            </w:r>
            <w:r w:rsidRPr="00F710DF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  <w:tc>
          <w:tcPr>
            <w:tcW w:w="4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D917B9A" w14:textId="77777777" w:rsidR="00F710DF" w:rsidRPr="00F710DF" w:rsidRDefault="00F710DF" w:rsidP="00F710DF">
            <w:pPr>
              <w:spacing w:before="0"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10DF">
              <w:rPr>
                <w:rFonts w:ascii="Calibri" w:eastAsia="Times New Roman" w:hAnsi="Calibri" w:cs="Calibri"/>
                <w:b/>
                <w:bCs/>
                <w:lang w:val="bg-BG"/>
              </w:rPr>
              <w:t>Output</w:t>
            </w:r>
            <w:r w:rsidRPr="00F710DF">
              <w:rPr>
                <w:rFonts w:ascii="Calibri" w:eastAsia="Times New Roman" w:hAnsi="Calibri" w:cs="Calibri"/>
                <w:b/>
                <w:bCs/>
              </w:rPr>
              <w:t> </w:t>
            </w:r>
          </w:p>
        </w:tc>
      </w:tr>
      <w:tr w:rsidR="00F710DF" w:rsidRPr="00F710DF" w14:paraId="07494DC0" w14:textId="77777777" w:rsidTr="00CB26AA">
        <w:trPr>
          <w:trHeight w:val="615"/>
        </w:trPr>
        <w:tc>
          <w:tcPr>
            <w:tcW w:w="629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9B16D6" w14:textId="79989818" w:rsidR="00F710DF" w:rsidRPr="00F710DF" w:rsidRDefault="00F710DF" w:rsidP="00F710DF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coriander, cloves, paprika, allspice, turmeric, anise, cumin</w:t>
            </w:r>
          </w:p>
          <w:p w14:paraId="10C7BDE7" w14:textId="76D8E365" w:rsidR="00F710DF" w:rsidRPr="00F710DF" w:rsidRDefault="00F710DF" w:rsidP="00F710DF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AddSpice nutmeg</w:t>
            </w:r>
          </w:p>
          <w:p w14:paraId="59CCF632" w14:textId="6F219834" w:rsidR="00F710DF" w:rsidRPr="00F710DF" w:rsidRDefault="00F710DF" w:rsidP="00F710DF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ThrowAwaySpices cloves 3</w:t>
            </w:r>
          </w:p>
          <w:p w14:paraId="270DCD9B" w14:textId="6E0FBB0A" w:rsidR="00F710DF" w:rsidRPr="00F710DF" w:rsidRDefault="00F710DF" w:rsidP="00F710DF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AddManySpices 3 cayenne|cardamom|mace</w:t>
            </w:r>
          </w:p>
          <w:p w14:paraId="1F5A7C38" w14:textId="095DD0D8" w:rsidR="00F710DF" w:rsidRPr="00F710DF" w:rsidRDefault="00F710DF" w:rsidP="00F710DF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done</w:t>
            </w:r>
          </w:p>
        </w:tc>
        <w:tc>
          <w:tcPr>
            <w:tcW w:w="41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5C417D" w14:textId="77777777" w:rsidR="00F710DF" w:rsidRPr="00F710DF" w:rsidRDefault="00F710DF" w:rsidP="00F710DF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  <w:lang w:val="en-GB"/>
              </w:rPr>
              <w:t>coriander turmeric anise cayenne cardamom mace cumin nutmeg</w:t>
            </w:r>
            <w:r w:rsidRPr="00F710DF">
              <w:rPr>
                <w:rFonts w:ascii="Consolas" w:eastAsia="Times New Roman" w:hAnsi="Consolas" w:cs="Times New Roman"/>
              </w:rPr>
              <w:t> </w:t>
            </w:r>
          </w:p>
        </w:tc>
      </w:tr>
      <w:tr w:rsidR="00F710DF" w:rsidRPr="00F710DF" w14:paraId="6D1DCEBC" w14:textId="77777777" w:rsidTr="00CB26AA">
        <w:trPr>
          <w:trHeight w:val="15"/>
        </w:trPr>
        <w:tc>
          <w:tcPr>
            <w:tcW w:w="1043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238839C" w14:textId="77777777" w:rsidR="00F710DF" w:rsidRPr="00F710DF" w:rsidRDefault="00F710DF" w:rsidP="00F710DF">
            <w:pPr>
              <w:spacing w:before="0"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10DF">
              <w:rPr>
                <w:rFonts w:ascii="Calibri" w:eastAsia="Times New Roman" w:hAnsi="Calibri" w:cs="Calibri"/>
                <w:b/>
                <w:bCs/>
              </w:rPr>
              <w:t>Comment </w:t>
            </w:r>
          </w:p>
        </w:tc>
      </w:tr>
      <w:tr w:rsidR="00F710DF" w:rsidRPr="00F710DF" w14:paraId="67C2EB57" w14:textId="77777777" w:rsidTr="00CB26AA">
        <w:trPr>
          <w:trHeight w:val="615"/>
        </w:trPr>
        <w:tc>
          <w:tcPr>
            <w:tcW w:w="1043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91050C" w14:textId="77777777" w:rsidR="00F710DF" w:rsidRPr="00F710DF" w:rsidRDefault="00F710DF" w:rsidP="00F710DF">
            <w:pPr>
              <w:spacing w:before="0" w:after="0" w:line="240" w:lineRule="auto"/>
              <w:jc w:val="both"/>
              <w:textAlignment w:val="baseline"/>
              <w:rPr>
                <w:rFonts w:ascii="Calibri" w:eastAsia="Times New Roman" w:hAnsi="Calibri" w:cs="Calibri"/>
              </w:rPr>
            </w:pPr>
            <w:r w:rsidRPr="00F710DF">
              <w:rPr>
                <w:rFonts w:ascii="Calibri" w:eastAsia="Times New Roman" w:hAnsi="Calibri" w:cs="Calibri"/>
                <w:lang w:val="en-GB"/>
              </w:rPr>
              <w:t xml:space="preserve">The first command is </w:t>
            </w:r>
            <w:r w:rsidRPr="00F710DF">
              <w:rPr>
                <w:rFonts w:ascii="Consolas" w:eastAsia="Times New Roman" w:hAnsi="Consolas" w:cs="Calibri"/>
                <w:b/>
                <w:bCs/>
                <w:lang w:val="en-GB"/>
              </w:rPr>
              <w:t>AddSpice</w:t>
            </w:r>
            <w:r w:rsidRPr="00F710DF">
              <w:rPr>
                <w:rFonts w:ascii="Calibri" w:eastAsia="Times New Roman" w:hAnsi="Calibri" w:cs="Calibri"/>
                <w:lang w:val="en-GB"/>
              </w:rPr>
              <w:t xml:space="preserve">: we add </w:t>
            </w:r>
            <w:r w:rsidRPr="00F710DF">
              <w:rPr>
                <w:rFonts w:ascii="Consolas" w:eastAsia="Times New Roman" w:hAnsi="Consolas" w:cs="Calibri"/>
                <w:shd w:val="clear" w:color="auto" w:fill="00FF00"/>
                <w:lang w:val="en-GB"/>
              </w:rPr>
              <w:t>nutmeg</w:t>
            </w:r>
            <w:r w:rsidRPr="00F710DF">
              <w:rPr>
                <w:rFonts w:ascii="Calibri" w:eastAsia="Times New Roman" w:hAnsi="Calibri" w:cs="Calibri"/>
                <w:lang w:val="en-GB"/>
              </w:rPr>
              <w:t xml:space="preserve"> at the end of the </w:t>
            </w:r>
            <w:r w:rsidRPr="00F710DF">
              <w:rPr>
                <w:rFonts w:ascii="Calibri" w:eastAsia="Times New Roman" w:hAnsi="Calibri" w:cs="Calibri"/>
                <w:b/>
                <w:bCs/>
              </w:rPr>
              <w:t>sequence:</w:t>
            </w:r>
            <w:r w:rsidRPr="00F710DF">
              <w:rPr>
                <w:rFonts w:ascii="Calibri" w:eastAsia="Times New Roman" w:hAnsi="Calibri" w:cs="Calibri"/>
              </w:rPr>
              <w:t> </w:t>
            </w:r>
          </w:p>
          <w:p w14:paraId="757B75D9" w14:textId="77777777" w:rsidR="00F710DF" w:rsidRPr="00F710DF" w:rsidRDefault="00F710DF" w:rsidP="00F710DF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 xml:space="preserve">coriander, cloves, paprika, allspice, turmeric, anise, cumin, </w:t>
            </w:r>
            <w:r w:rsidRPr="00F710DF">
              <w:rPr>
                <w:rFonts w:ascii="Consolas" w:eastAsia="Times New Roman" w:hAnsi="Consolas" w:cs="Times New Roman"/>
                <w:shd w:val="clear" w:color="auto" w:fill="00FF00"/>
              </w:rPr>
              <w:t>nutmeg</w:t>
            </w:r>
            <w:r w:rsidRPr="00F710DF">
              <w:rPr>
                <w:rFonts w:ascii="Consolas" w:eastAsia="Times New Roman" w:hAnsi="Consolas" w:cs="Times New Roman"/>
              </w:rPr>
              <w:t> </w:t>
            </w:r>
          </w:p>
          <w:p w14:paraId="1C64F388" w14:textId="77777777" w:rsidR="00F710DF" w:rsidRPr="00F710DF" w:rsidRDefault="00F710DF" w:rsidP="00F710DF">
            <w:pPr>
              <w:spacing w:before="0" w:after="0" w:line="240" w:lineRule="auto"/>
              <w:jc w:val="both"/>
              <w:textAlignment w:val="baseline"/>
              <w:rPr>
                <w:rFonts w:ascii="Calibri" w:eastAsia="Times New Roman" w:hAnsi="Calibri" w:cs="Calibri"/>
              </w:rPr>
            </w:pPr>
            <w:r w:rsidRPr="00F710DF">
              <w:rPr>
                <w:rFonts w:ascii="Calibri" w:eastAsia="Times New Roman" w:hAnsi="Calibri" w:cs="Calibri"/>
              </w:rPr>
              <w:t xml:space="preserve">Nex command is </w:t>
            </w:r>
            <w:r w:rsidRPr="00F710DF">
              <w:rPr>
                <w:rFonts w:ascii="Consolas" w:eastAsia="Times New Roman" w:hAnsi="Consolas" w:cs="Calibri"/>
                <w:b/>
                <w:bCs/>
              </w:rPr>
              <w:t>ThrowAwaySpices</w:t>
            </w:r>
            <w:r w:rsidRPr="00F710DF">
              <w:rPr>
                <w:rFonts w:ascii="Calibri" w:eastAsia="Times New Roman" w:hAnsi="Calibri" w:cs="Calibri"/>
              </w:rPr>
              <w:t xml:space="preserve">: we search for </w:t>
            </w:r>
            <w:r w:rsidRPr="00F710DF">
              <w:rPr>
                <w:rFonts w:ascii="Consolas" w:eastAsia="Times New Roman" w:hAnsi="Consolas" w:cs="Calibri"/>
                <w:shd w:val="clear" w:color="auto" w:fill="FF00FF"/>
              </w:rPr>
              <w:t>cloves</w:t>
            </w:r>
            <w:r w:rsidRPr="00F710DF">
              <w:rPr>
                <w:rFonts w:ascii="Calibri" w:eastAsia="Times New Roman" w:hAnsi="Calibri" w:cs="Calibri"/>
              </w:rPr>
              <w:t>, and when we find it we remove three spices (</w:t>
            </w:r>
            <w:r w:rsidRPr="00F710DF">
              <w:rPr>
                <w:rFonts w:ascii="Consolas" w:eastAsia="Times New Roman" w:hAnsi="Consolas" w:cs="Calibri"/>
                <w:shd w:val="clear" w:color="auto" w:fill="FF00FF"/>
              </w:rPr>
              <w:t>cloves</w:t>
            </w:r>
            <w:r w:rsidRPr="00F710DF">
              <w:rPr>
                <w:rFonts w:ascii="Consolas" w:eastAsia="Times New Roman" w:hAnsi="Consolas" w:cs="Calibri"/>
              </w:rPr>
              <w:t xml:space="preserve">, </w:t>
            </w:r>
            <w:r w:rsidRPr="00F710DF">
              <w:rPr>
                <w:rFonts w:ascii="Consolas" w:eastAsia="Times New Roman" w:hAnsi="Consolas" w:cs="Calibri"/>
                <w:shd w:val="clear" w:color="auto" w:fill="FF00FF"/>
              </w:rPr>
              <w:t>paprika</w:t>
            </w:r>
            <w:r w:rsidRPr="00F710DF">
              <w:rPr>
                <w:rFonts w:ascii="Consolas" w:eastAsia="Times New Roman" w:hAnsi="Consolas" w:cs="Calibri"/>
              </w:rPr>
              <w:t xml:space="preserve">, </w:t>
            </w:r>
            <w:r w:rsidRPr="00F710DF">
              <w:rPr>
                <w:rFonts w:ascii="Calibri" w:eastAsia="Times New Roman" w:hAnsi="Calibri" w:cs="Calibri"/>
              </w:rPr>
              <w:t>and</w:t>
            </w:r>
            <w:r w:rsidRPr="00F710DF">
              <w:rPr>
                <w:rFonts w:ascii="Consolas" w:eastAsia="Times New Roman" w:hAnsi="Consolas" w:cs="Calibri"/>
              </w:rPr>
              <w:t xml:space="preserve"> </w:t>
            </w:r>
            <w:r w:rsidRPr="00F710DF">
              <w:rPr>
                <w:rFonts w:ascii="Consolas" w:eastAsia="Times New Roman" w:hAnsi="Consolas" w:cs="Calibri"/>
                <w:shd w:val="clear" w:color="auto" w:fill="FF00FF"/>
              </w:rPr>
              <w:t>allspice</w:t>
            </w:r>
            <w:r w:rsidRPr="00F710DF">
              <w:rPr>
                <w:rFonts w:ascii="Calibri" w:eastAsia="Times New Roman" w:hAnsi="Calibri" w:cs="Calibri"/>
              </w:rPr>
              <w:t>). </w:t>
            </w:r>
          </w:p>
          <w:p w14:paraId="67DF58E2" w14:textId="77777777" w:rsidR="00F710DF" w:rsidRPr="00F710DF" w:rsidRDefault="00F710DF" w:rsidP="00F710DF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alibri" w:eastAsia="Times New Roman" w:hAnsi="Calibri" w:cs="Calibri"/>
              </w:rPr>
              <w:t xml:space="preserve">The state of the </w:t>
            </w:r>
            <w:r w:rsidRPr="00F710DF">
              <w:rPr>
                <w:rFonts w:ascii="Calibri" w:eastAsia="Times New Roman" w:hAnsi="Calibri" w:cs="Calibri"/>
                <w:b/>
                <w:bCs/>
              </w:rPr>
              <w:t>sequence after the command:</w:t>
            </w:r>
            <w:r w:rsidRPr="00F710DF">
              <w:rPr>
                <w:rFonts w:ascii="Calibri" w:eastAsia="Times New Roman" w:hAnsi="Calibri" w:cs="Calibri"/>
              </w:rPr>
              <w:t> </w:t>
            </w:r>
          </w:p>
          <w:p w14:paraId="7E61C3F1" w14:textId="77777777" w:rsidR="00F710DF" w:rsidRPr="00F710DF" w:rsidRDefault="00F710DF" w:rsidP="00F710DF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coriander, turmeric, anise, cumin, nutmeg </w:t>
            </w:r>
          </w:p>
          <w:p w14:paraId="07A6FFB2" w14:textId="77777777" w:rsidR="00F710DF" w:rsidRPr="00F710DF" w:rsidRDefault="00F710DF" w:rsidP="00F710DF">
            <w:pPr>
              <w:spacing w:before="0" w:after="0" w:line="240" w:lineRule="auto"/>
              <w:jc w:val="both"/>
              <w:textAlignment w:val="baseline"/>
              <w:rPr>
                <w:rFonts w:ascii="Verdana" w:eastAsia="Times New Roman" w:hAnsi="Verdana" w:cs="Times New Roman"/>
              </w:rPr>
            </w:pPr>
            <w:r w:rsidRPr="00F710DF">
              <w:rPr>
                <w:rFonts w:ascii="Calibri" w:eastAsia="Times New Roman" w:hAnsi="Calibri" w:cs="Calibri"/>
              </w:rPr>
              <w:t xml:space="preserve">The next command is </w:t>
            </w:r>
            <w:r w:rsidRPr="00F710DF">
              <w:rPr>
                <w:rFonts w:ascii="Consolas" w:eastAsia="Times New Roman" w:hAnsi="Consolas" w:cs="Times New Roman"/>
                <w:b/>
                <w:bCs/>
              </w:rPr>
              <w:t>AddManySpices</w:t>
            </w:r>
            <w:r w:rsidRPr="00F710DF">
              <w:rPr>
                <w:rFonts w:ascii="Calibri" w:eastAsia="Times New Roman" w:hAnsi="Calibri" w:cs="Calibri"/>
              </w:rPr>
              <w:t xml:space="preserve">: we should insert </w:t>
            </w:r>
            <w:r w:rsidRPr="00F710DF">
              <w:rPr>
                <w:rFonts w:ascii="Consolas" w:eastAsia="Times New Roman" w:hAnsi="Consolas" w:cs="Times New Roman"/>
                <w:shd w:val="clear" w:color="auto" w:fill="00FF00"/>
              </w:rPr>
              <w:t>cayenne, cardamom, and mace</w:t>
            </w:r>
            <w:r w:rsidRPr="00F710DF">
              <w:rPr>
                <w:rFonts w:ascii="Calibri" w:eastAsia="Times New Roman" w:hAnsi="Calibri" w:cs="Calibri"/>
              </w:rPr>
              <w:t xml:space="preserve"> at </w:t>
            </w:r>
            <w:r w:rsidRPr="00F710DF">
              <w:rPr>
                <w:rFonts w:ascii="Consolas" w:eastAsia="Times New Roman" w:hAnsi="Consolas" w:cs="Times New Roman"/>
                <w:b/>
                <w:bCs/>
              </w:rPr>
              <w:t>index 3</w:t>
            </w:r>
            <w:r w:rsidRPr="00F710DF">
              <w:rPr>
                <w:rFonts w:ascii="Consolas" w:eastAsia="Times New Roman" w:hAnsi="Consolas" w:cs="Times New Roman"/>
              </w:rPr>
              <w:t> </w:t>
            </w:r>
          </w:p>
          <w:p w14:paraId="2CAC0EFB" w14:textId="77777777" w:rsidR="00F710DF" w:rsidRPr="00F710DF" w:rsidRDefault="00F710DF" w:rsidP="00F710DF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alibri" w:eastAsia="Times New Roman" w:hAnsi="Calibri" w:cs="Calibri"/>
              </w:rPr>
              <w:t xml:space="preserve">The state of the </w:t>
            </w:r>
            <w:r w:rsidRPr="00F710DF">
              <w:rPr>
                <w:rFonts w:ascii="Calibri" w:eastAsia="Times New Roman" w:hAnsi="Calibri" w:cs="Calibri"/>
                <w:b/>
                <w:bCs/>
              </w:rPr>
              <w:t>sequence after the command:</w:t>
            </w:r>
            <w:r w:rsidRPr="00F710DF">
              <w:rPr>
                <w:rFonts w:ascii="Calibri" w:eastAsia="Times New Roman" w:hAnsi="Calibri" w:cs="Calibri"/>
              </w:rPr>
              <w:t> </w:t>
            </w:r>
          </w:p>
          <w:p w14:paraId="5FC77951" w14:textId="77777777" w:rsidR="00F710DF" w:rsidRPr="00F710DF" w:rsidRDefault="00F710DF" w:rsidP="00F710DF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 xml:space="preserve">coriander, turmeric, anise, </w:t>
            </w:r>
            <w:r w:rsidRPr="00F710DF">
              <w:rPr>
                <w:rFonts w:ascii="Consolas" w:eastAsia="Times New Roman" w:hAnsi="Consolas" w:cs="Times New Roman"/>
                <w:shd w:val="clear" w:color="auto" w:fill="00FF00"/>
              </w:rPr>
              <w:t>cayenne, cardamom, mace</w:t>
            </w:r>
            <w:r w:rsidRPr="00F710DF">
              <w:rPr>
                <w:rFonts w:ascii="Consolas" w:eastAsia="Times New Roman" w:hAnsi="Consolas" w:cs="Times New Roman"/>
              </w:rPr>
              <w:t>, cumin, nutmeg </w:t>
            </w:r>
          </w:p>
          <w:p w14:paraId="0285F2DE" w14:textId="77777777" w:rsidR="00F710DF" w:rsidRPr="00F710DF" w:rsidRDefault="00F710DF" w:rsidP="00F710DF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alibri" w:eastAsia="Times New Roman" w:hAnsi="Calibri" w:cs="Calibri"/>
              </w:rPr>
              <w:t>The</w:t>
            </w:r>
            <w:r w:rsidRPr="00F710DF">
              <w:rPr>
                <w:rFonts w:ascii="Consolas" w:eastAsia="Times New Roman" w:hAnsi="Consolas" w:cs="Times New Roman"/>
              </w:rPr>
              <w:t xml:space="preserve"> "</w:t>
            </w:r>
            <w:r w:rsidRPr="00F710DF">
              <w:rPr>
                <w:rFonts w:ascii="Consolas" w:eastAsia="Times New Roman" w:hAnsi="Consolas" w:cs="Times New Roman"/>
                <w:b/>
                <w:bCs/>
              </w:rPr>
              <w:t>done</w:t>
            </w:r>
            <w:r w:rsidRPr="00F710DF">
              <w:rPr>
                <w:rFonts w:ascii="Consolas" w:eastAsia="Times New Roman" w:hAnsi="Consolas" w:cs="Times New Roman"/>
              </w:rPr>
              <w:t xml:space="preserve">" </w:t>
            </w:r>
            <w:r w:rsidRPr="00F710DF">
              <w:rPr>
                <w:rFonts w:ascii="Calibri" w:eastAsia="Times New Roman" w:hAnsi="Calibri" w:cs="Calibri"/>
              </w:rPr>
              <w:t>command is given, so the program stops and we print the final state of the</w:t>
            </w:r>
            <w:r w:rsidRPr="00F710DF">
              <w:rPr>
                <w:rFonts w:ascii="Calibri" w:eastAsia="Times New Roman" w:hAnsi="Calibri" w:cs="Calibri"/>
                <w:b/>
                <w:bCs/>
              </w:rPr>
              <w:t xml:space="preserve"> sequence</w:t>
            </w:r>
            <w:r w:rsidRPr="00F710DF">
              <w:rPr>
                <w:rFonts w:ascii="Calibri" w:eastAsia="Times New Roman" w:hAnsi="Calibri" w:cs="Calibri"/>
              </w:rPr>
              <w:t>. </w:t>
            </w:r>
          </w:p>
        </w:tc>
      </w:tr>
      <w:tr w:rsidR="00CB26AA" w:rsidRPr="00F710DF" w14:paraId="0147FFED" w14:textId="77777777" w:rsidTr="00CB26AA">
        <w:trPr>
          <w:trHeight w:val="91"/>
        </w:trPr>
        <w:tc>
          <w:tcPr>
            <w:tcW w:w="52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2A5A310" w14:textId="68DCFE8A" w:rsidR="00CB26AA" w:rsidRPr="00CB26AA" w:rsidRDefault="00CB26AA" w:rsidP="00CB26AA">
            <w:pPr>
              <w:spacing w:before="0"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</w:rPr>
            </w:pPr>
            <w:r w:rsidRPr="00CB26AA">
              <w:rPr>
                <w:rFonts w:ascii="Calibri" w:eastAsia="Times New Roman" w:hAnsi="Calibri" w:cs="Calibri"/>
                <w:b/>
                <w:bCs/>
              </w:rPr>
              <w:t>Input</w:t>
            </w:r>
          </w:p>
        </w:tc>
        <w:tc>
          <w:tcPr>
            <w:tcW w:w="52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96ACD05" w14:textId="110CDB1F" w:rsidR="00CB26AA" w:rsidRPr="00CB26AA" w:rsidRDefault="00CB26AA" w:rsidP="00CB26AA">
            <w:pPr>
              <w:spacing w:before="0"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lang w:val="en-GB"/>
              </w:rPr>
            </w:pPr>
            <w:r w:rsidRPr="00CB26AA">
              <w:rPr>
                <w:rFonts w:ascii="Calibri" w:eastAsia="Times New Roman" w:hAnsi="Calibri" w:cs="Calibri"/>
                <w:b/>
                <w:bCs/>
                <w:lang w:val="en-GB"/>
              </w:rPr>
              <w:t>Output</w:t>
            </w:r>
          </w:p>
        </w:tc>
      </w:tr>
      <w:tr w:rsidR="00CB26AA" w:rsidRPr="00F710DF" w14:paraId="5185EFF5" w14:textId="77777777" w:rsidTr="00CB26AA">
        <w:trPr>
          <w:trHeight w:val="91"/>
        </w:trPr>
        <w:tc>
          <w:tcPr>
            <w:tcW w:w="52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A9AE9D" w14:textId="2143EA0B" w:rsidR="00CB26AA" w:rsidRPr="00F710DF" w:rsidRDefault="00CB26AA" w:rsidP="00CB26AA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coriander, cloves, paprika, cumin</w:t>
            </w:r>
          </w:p>
          <w:p w14:paraId="0F9C8113" w14:textId="45767ED7" w:rsidR="00CB26AA" w:rsidRPr="00F710DF" w:rsidRDefault="00CB26AA" w:rsidP="00CB26AA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AddSpice nutmeg</w:t>
            </w:r>
          </w:p>
          <w:p w14:paraId="021066AF" w14:textId="6DECC596" w:rsidR="00CB26AA" w:rsidRPr="00F710DF" w:rsidRDefault="00CB26AA" w:rsidP="00CB26AA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AddSpice anise</w:t>
            </w:r>
          </w:p>
          <w:p w14:paraId="4A400491" w14:textId="2F64F046" w:rsidR="00CB26AA" w:rsidRPr="00F710DF" w:rsidRDefault="00CB26AA" w:rsidP="00CB26AA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AddSpice turmeric</w:t>
            </w:r>
          </w:p>
          <w:p w14:paraId="14FC02FA" w14:textId="4E626CBE" w:rsidR="00CB26AA" w:rsidRPr="00F710DF" w:rsidRDefault="00CB26AA" w:rsidP="00CB26AA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AddSpice cumin</w:t>
            </w:r>
          </w:p>
          <w:p w14:paraId="230AE233" w14:textId="30F2A185" w:rsidR="00CB26AA" w:rsidRPr="00F710DF" w:rsidRDefault="00CB26AA" w:rsidP="00CB26AA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SwapSpices coriander paprika</w:t>
            </w:r>
          </w:p>
          <w:p w14:paraId="73948CE6" w14:textId="672B45C1" w:rsidR="00CB26AA" w:rsidRPr="00F710DF" w:rsidRDefault="00CB26AA" w:rsidP="00CB26AA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10DF">
              <w:rPr>
                <w:rFonts w:ascii="Consolas" w:eastAsia="Times New Roman" w:hAnsi="Consolas" w:cs="Times New Roman"/>
              </w:rPr>
              <w:t>ThrowAwaySpices cumin 4</w:t>
            </w:r>
          </w:p>
          <w:p w14:paraId="404FDAC3" w14:textId="385A586E" w:rsidR="00CB26AA" w:rsidRDefault="00F82807" w:rsidP="00CB26AA">
            <w:pPr>
              <w:spacing w:before="0" w:after="0" w:line="240" w:lineRule="auto"/>
              <w:jc w:val="both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onsolas" w:eastAsia="Times New Roman" w:hAnsi="Consolas" w:cs="Times New Roman"/>
              </w:rPr>
              <w:t>d</w:t>
            </w:r>
            <w:r w:rsidR="00CB26AA" w:rsidRPr="00F710DF">
              <w:rPr>
                <w:rFonts w:ascii="Consolas" w:eastAsia="Times New Roman" w:hAnsi="Consolas" w:cs="Times New Roman"/>
              </w:rPr>
              <w:t>one</w:t>
            </w:r>
          </w:p>
        </w:tc>
        <w:tc>
          <w:tcPr>
            <w:tcW w:w="521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8849D9" w14:textId="48D837E0" w:rsidR="00CB26AA" w:rsidRDefault="00CB26AA" w:rsidP="00F710DF">
            <w:pPr>
              <w:spacing w:before="0" w:after="0" w:line="240" w:lineRule="auto"/>
              <w:jc w:val="both"/>
              <w:textAlignment w:val="baseline"/>
              <w:rPr>
                <w:rFonts w:ascii="Calibri" w:eastAsia="Times New Roman" w:hAnsi="Calibri" w:cs="Calibri"/>
                <w:lang w:val="en-GB"/>
              </w:rPr>
            </w:pPr>
            <w:r w:rsidRPr="00F710DF">
              <w:rPr>
                <w:rFonts w:ascii="Consolas" w:eastAsia="Times New Roman" w:hAnsi="Consolas" w:cs="Times New Roman"/>
              </w:rPr>
              <w:t>paprika cloves coriander </w:t>
            </w:r>
          </w:p>
        </w:tc>
      </w:tr>
    </w:tbl>
    <w:p w14:paraId="4160A478" w14:textId="77777777" w:rsidR="00B00544" w:rsidRDefault="00B00544" w:rsidP="00B0054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color w:val="8F400B"/>
          <w:sz w:val="32"/>
          <w:szCs w:val="32"/>
          <w:lang w:eastAsia="bg-BG"/>
        </w:rPr>
      </w:pPr>
    </w:p>
    <w:p w14:paraId="6FFE1A73" w14:textId="339255F4" w:rsidR="00B00544" w:rsidRPr="00B00544" w:rsidRDefault="00B00544" w:rsidP="00B0054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bg-BG" w:eastAsia="bg-BG"/>
        </w:rPr>
      </w:pPr>
      <w:r w:rsidRPr="00B00544">
        <w:rPr>
          <w:rFonts w:ascii="Calibri" w:hAnsi="Calibri" w:cs="Calibri"/>
          <w:b/>
          <w:bCs/>
          <w:color w:val="8F400B"/>
          <w:sz w:val="32"/>
          <w:szCs w:val="32"/>
          <w:lang w:eastAsia="bg-BG"/>
        </w:rPr>
        <w:t>JS Examples</w:t>
      </w:r>
      <w:r w:rsidRPr="00B00544">
        <w:rPr>
          <w:rFonts w:ascii="Calibri" w:hAnsi="Calibri" w:cs="Calibri"/>
          <w:color w:val="8F400B"/>
          <w:sz w:val="32"/>
          <w:szCs w:val="32"/>
          <w:lang w:val="bg-BG" w:eastAsia="bg-BG"/>
        </w:rPr>
        <w:t> </w:t>
      </w:r>
    </w:p>
    <w:p w14:paraId="0249B1CE" w14:textId="77777777" w:rsidR="00B00544" w:rsidRPr="00B00544" w:rsidRDefault="00B00544" w:rsidP="00B00544">
      <w:pPr>
        <w:spacing w:before="0"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bg-BG" w:eastAsia="bg-BG"/>
        </w:rPr>
      </w:pPr>
      <w:r w:rsidRPr="00B00544">
        <w:rPr>
          <w:rFonts w:ascii="Calibri" w:eastAsia="Times New Roman" w:hAnsi="Calibri" w:cs="Calibri"/>
          <w:color w:val="000000"/>
          <w:lang w:eastAsia="bg-BG"/>
        </w:rPr>
        <w:t>The input will be an array of strings.</w:t>
      </w:r>
      <w:r w:rsidRPr="00B00544">
        <w:rPr>
          <w:rFonts w:ascii="Calibri" w:eastAsia="Times New Roman" w:hAnsi="Calibri" w:cs="Calibri"/>
          <w:color w:val="000000"/>
          <w:lang w:val="bg-BG" w:eastAsia="bg-BG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82"/>
        <w:gridCol w:w="4237"/>
      </w:tblGrid>
      <w:tr w:rsidR="00B00544" w:rsidRPr="00B00544" w14:paraId="202B9EA1" w14:textId="77777777" w:rsidTr="00B00544">
        <w:trPr>
          <w:trHeight w:val="435"/>
        </w:trPr>
        <w:tc>
          <w:tcPr>
            <w:tcW w:w="6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036E168" w14:textId="77777777" w:rsidR="00B00544" w:rsidRPr="00B00544" w:rsidRDefault="00B00544" w:rsidP="00B00544">
            <w:pPr>
              <w:spacing w:before="0"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t>Input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</w:tc>
        <w:tc>
          <w:tcPr>
            <w:tcW w:w="4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4724E1E" w14:textId="77777777" w:rsidR="00B00544" w:rsidRPr="00B00544" w:rsidRDefault="00B00544" w:rsidP="00B00544">
            <w:pPr>
              <w:spacing w:before="0"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t>Output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</w:tc>
      </w:tr>
      <w:tr w:rsidR="00B00544" w:rsidRPr="00B00544" w14:paraId="11C79B72" w14:textId="77777777" w:rsidTr="00B00544">
        <w:trPr>
          <w:trHeight w:val="2340"/>
        </w:trPr>
        <w:tc>
          <w:tcPr>
            <w:tcW w:w="6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715623" w14:textId="77777777" w:rsidR="00B00544" w:rsidRPr="00B00544" w:rsidRDefault="00B00544" w:rsidP="00B00544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(['coriander, cloves, paprika, allspice, turmeric, anise, cumin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4B0259C7" w14:textId="77777777" w:rsidR="00B00544" w:rsidRPr="00B00544" w:rsidRDefault="00B00544" w:rsidP="00B00544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AddSpice nutmeg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343AF1B3" w14:textId="77777777" w:rsidR="00B00544" w:rsidRPr="00B00544" w:rsidRDefault="00B00544" w:rsidP="00B00544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ThrowAwaySpices cloves 3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545721AA" w14:textId="77777777" w:rsidR="00B00544" w:rsidRPr="00B00544" w:rsidRDefault="00B00544" w:rsidP="00B00544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AddManySpices 3 cayenne|cardamom|mace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2DB35518" w14:textId="77777777" w:rsidR="00B00544" w:rsidRPr="00B00544" w:rsidRDefault="00B00544" w:rsidP="00B00544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done'])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</w:tc>
        <w:tc>
          <w:tcPr>
            <w:tcW w:w="4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4477E" w14:textId="77777777" w:rsidR="00B00544" w:rsidRPr="00B00544" w:rsidRDefault="00B00544" w:rsidP="00B00544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val="en-GB" w:eastAsia="bg-BG"/>
              </w:rPr>
              <w:t>coriander turmeric anise cayenne cardamom mace cumin nutmeg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</w:tc>
      </w:tr>
      <w:tr w:rsidR="00B00544" w:rsidRPr="00B00544" w14:paraId="5A7924BF" w14:textId="77777777" w:rsidTr="00B00544">
        <w:trPr>
          <w:trHeight w:val="345"/>
        </w:trPr>
        <w:tc>
          <w:tcPr>
            <w:tcW w:w="105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1A322C1" w14:textId="77777777" w:rsidR="00B00544" w:rsidRPr="00B00544" w:rsidRDefault="00B00544" w:rsidP="00B00544">
            <w:pPr>
              <w:spacing w:before="0"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lastRenderedPageBreak/>
              <w:t>Comments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</w:tc>
      </w:tr>
      <w:tr w:rsidR="00B00544" w:rsidRPr="00B00544" w14:paraId="6980C663" w14:textId="77777777" w:rsidTr="00B00544">
        <w:trPr>
          <w:trHeight w:val="885"/>
        </w:trPr>
        <w:tc>
          <w:tcPr>
            <w:tcW w:w="1053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839D08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lang w:val="en-GB" w:eastAsia="bg-BG"/>
              </w:rPr>
              <w:t xml:space="preserve">The first command is </w:t>
            </w:r>
            <w:r w:rsidRPr="00B00544">
              <w:rPr>
                <w:rFonts w:ascii="Consolas" w:eastAsia="Times New Roman" w:hAnsi="Consolas" w:cs="Times New Roman"/>
                <w:b/>
                <w:bCs/>
                <w:lang w:val="en-GB" w:eastAsia="bg-BG"/>
              </w:rPr>
              <w:t>AddSpice</w:t>
            </w:r>
            <w:r w:rsidRPr="00B00544">
              <w:rPr>
                <w:rFonts w:ascii="Calibri" w:eastAsia="Times New Roman" w:hAnsi="Calibri" w:cs="Calibri"/>
                <w:lang w:val="en-GB" w:eastAsia="bg-BG"/>
              </w:rPr>
              <w:t xml:space="preserve">: we add </w:t>
            </w:r>
            <w:r w:rsidRPr="00B00544">
              <w:rPr>
                <w:rFonts w:ascii="Consolas" w:eastAsia="Times New Roman" w:hAnsi="Consolas" w:cs="Times New Roman"/>
                <w:shd w:val="clear" w:color="auto" w:fill="00FF00"/>
                <w:lang w:val="en-GB" w:eastAsia="bg-BG"/>
              </w:rPr>
              <w:t>nutmeg</w:t>
            </w:r>
            <w:r w:rsidRPr="00B00544">
              <w:rPr>
                <w:rFonts w:ascii="Calibri" w:eastAsia="Times New Roman" w:hAnsi="Calibri" w:cs="Calibri"/>
                <w:lang w:val="en-GB" w:eastAsia="bg-BG"/>
              </w:rPr>
              <w:t xml:space="preserve"> at the end of the </w:t>
            </w: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t>sequence: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  <w:p w14:paraId="782C4074" w14:textId="77777777" w:rsidR="00B00544" w:rsidRPr="00B00544" w:rsidRDefault="00B00544" w:rsidP="00B00544">
            <w:pPr>
              <w:spacing w:before="0"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 xml:space="preserve">coriander, cloves, paprika, allspice, turmeric, anise, cumin, </w:t>
            </w:r>
            <w:r w:rsidRPr="00B00544">
              <w:rPr>
                <w:rFonts w:ascii="Consolas" w:eastAsia="Times New Roman" w:hAnsi="Consolas" w:cs="Times New Roman"/>
                <w:shd w:val="clear" w:color="auto" w:fill="00FF00"/>
                <w:lang w:eastAsia="bg-BG"/>
              </w:rPr>
              <w:t>nutmeg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54B1886B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lang w:eastAsia="bg-BG"/>
              </w:rPr>
              <w:t xml:space="preserve">The next command is </w:t>
            </w:r>
            <w:r w:rsidRPr="00B00544">
              <w:rPr>
                <w:rFonts w:ascii="Consolas" w:eastAsia="Times New Roman" w:hAnsi="Consolas" w:cs="Times New Roman"/>
                <w:b/>
                <w:bCs/>
                <w:lang w:eastAsia="bg-BG"/>
              </w:rPr>
              <w:t>ThrowAwaySpices</w:t>
            </w:r>
            <w:r w:rsidRPr="00B00544">
              <w:rPr>
                <w:rFonts w:ascii="Calibri" w:eastAsia="Times New Roman" w:hAnsi="Calibri" w:cs="Calibri"/>
                <w:lang w:eastAsia="bg-BG"/>
              </w:rPr>
              <w:t xml:space="preserve">: we search for </w:t>
            </w:r>
            <w:r w:rsidRPr="00B00544">
              <w:rPr>
                <w:rFonts w:ascii="Consolas" w:eastAsia="Times New Roman" w:hAnsi="Consolas" w:cs="Times New Roman"/>
                <w:shd w:val="clear" w:color="auto" w:fill="FF00FF"/>
                <w:lang w:eastAsia="bg-BG"/>
              </w:rPr>
              <w:t>cloves</w:t>
            </w:r>
            <w:r w:rsidRPr="00B00544">
              <w:rPr>
                <w:rFonts w:ascii="Calibri" w:eastAsia="Times New Roman" w:hAnsi="Calibri" w:cs="Calibri"/>
                <w:lang w:eastAsia="bg-BG"/>
              </w:rPr>
              <w:t>, and when we find it we remove three spices (</w:t>
            </w:r>
            <w:r w:rsidRPr="00B00544">
              <w:rPr>
                <w:rFonts w:ascii="Consolas" w:eastAsia="Times New Roman" w:hAnsi="Consolas" w:cs="Times New Roman"/>
                <w:lang w:eastAsia="bg-BG"/>
              </w:rPr>
              <w:t>cloves, paprika, and allspice</w:t>
            </w:r>
            <w:r w:rsidRPr="00B00544">
              <w:rPr>
                <w:rFonts w:ascii="Calibri" w:eastAsia="Times New Roman" w:hAnsi="Calibri" w:cs="Calibri"/>
                <w:lang w:eastAsia="bg-BG"/>
              </w:rPr>
              <w:t>).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  <w:p w14:paraId="39CB4877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lang w:eastAsia="bg-BG"/>
              </w:rPr>
              <w:t xml:space="preserve">The state of the </w:t>
            </w: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t>sequence after the command: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  <w:p w14:paraId="46A7BDAB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coriander, turmeric, anise, cumin, nutmeg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2C242B0E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lang w:eastAsia="bg-BG"/>
              </w:rPr>
              <w:t xml:space="preserve">The next command is </w:t>
            </w:r>
            <w:r w:rsidRPr="00B00544">
              <w:rPr>
                <w:rFonts w:ascii="Consolas" w:eastAsia="Times New Roman" w:hAnsi="Consolas" w:cs="Times New Roman"/>
                <w:b/>
                <w:bCs/>
                <w:lang w:eastAsia="bg-BG"/>
              </w:rPr>
              <w:t>AddManySpices</w:t>
            </w:r>
            <w:r w:rsidRPr="00B00544">
              <w:rPr>
                <w:rFonts w:ascii="Calibri" w:eastAsia="Times New Roman" w:hAnsi="Calibri" w:cs="Calibri"/>
                <w:lang w:eastAsia="bg-BG"/>
              </w:rPr>
              <w:t xml:space="preserve">: we should insert </w:t>
            </w:r>
            <w:r w:rsidRPr="00B00544">
              <w:rPr>
                <w:rFonts w:ascii="Consolas" w:eastAsia="Times New Roman" w:hAnsi="Consolas" w:cs="Times New Roman"/>
                <w:shd w:val="clear" w:color="auto" w:fill="00FF00"/>
                <w:lang w:eastAsia="bg-BG"/>
              </w:rPr>
              <w:t>cayenne, cardamom, and mace</w:t>
            </w:r>
            <w:r w:rsidRPr="00B00544">
              <w:rPr>
                <w:rFonts w:ascii="Calibri" w:eastAsia="Times New Roman" w:hAnsi="Calibri" w:cs="Calibri"/>
                <w:lang w:eastAsia="bg-BG"/>
              </w:rPr>
              <w:t xml:space="preserve"> at </w:t>
            </w:r>
            <w:r w:rsidRPr="00B00544">
              <w:rPr>
                <w:rFonts w:ascii="Consolas" w:eastAsia="Times New Roman" w:hAnsi="Consolas" w:cs="Times New Roman"/>
                <w:b/>
                <w:bCs/>
                <w:lang w:eastAsia="bg-BG"/>
              </w:rPr>
              <w:t>index 3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02947B13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lang w:eastAsia="bg-BG"/>
              </w:rPr>
              <w:t xml:space="preserve">The state of the </w:t>
            </w: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t>sequence after the command: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  <w:p w14:paraId="15424A38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 xml:space="preserve">coriander, turmeric, anise, </w:t>
            </w:r>
            <w:r w:rsidRPr="00B00544">
              <w:rPr>
                <w:rFonts w:ascii="Consolas" w:eastAsia="Times New Roman" w:hAnsi="Consolas" w:cs="Times New Roman"/>
                <w:shd w:val="clear" w:color="auto" w:fill="00FF00"/>
                <w:lang w:eastAsia="bg-BG"/>
              </w:rPr>
              <w:t>cayenne, cardamom, mace</w:t>
            </w:r>
            <w:r w:rsidRPr="00B00544">
              <w:rPr>
                <w:rFonts w:ascii="Consolas" w:eastAsia="Times New Roman" w:hAnsi="Consolas" w:cs="Times New Roman"/>
                <w:lang w:eastAsia="bg-BG"/>
              </w:rPr>
              <w:t>, cumin, nutmeg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2B25F04F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lang w:eastAsia="bg-BG"/>
              </w:rPr>
              <w:t>The</w:t>
            </w:r>
            <w:r w:rsidRPr="00B00544">
              <w:rPr>
                <w:rFonts w:ascii="Consolas" w:eastAsia="Times New Roman" w:hAnsi="Consolas" w:cs="Times New Roman"/>
                <w:lang w:eastAsia="bg-BG"/>
              </w:rPr>
              <w:t xml:space="preserve"> "</w:t>
            </w:r>
            <w:r w:rsidRPr="00B00544">
              <w:rPr>
                <w:rFonts w:ascii="Consolas" w:eastAsia="Times New Roman" w:hAnsi="Consolas" w:cs="Times New Roman"/>
                <w:b/>
                <w:bCs/>
                <w:lang w:eastAsia="bg-BG"/>
              </w:rPr>
              <w:t>done</w:t>
            </w:r>
            <w:r w:rsidRPr="00B00544">
              <w:rPr>
                <w:rFonts w:ascii="Consolas" w:eastAsia="Times New Roman" w:hAnsi="Consolas" w:cs="Times New Roman"/>
                <w:lang w:eastAsia="bg-BG"/>
              </w:rPr>
              <w:t xml:space="preserve">" </w:t>
            </w:r>
            <w:r w:rsidRPr="00B00544">
              <w:rPr>
                <w:rFonts w:ascii="Calibri" w:eastAsia="Times New Roman" w:hAnsi="Calibri" w:cs="Calibri"/>
                <w:lang w:eastAsia="bg-BG"/>
              </w:rPr>
              <w:t>command is given, so the program stops and we print the final state of the</w:t>
            </w: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t xml:space="preserve"> sequence</w:t>
            </w:r>
            <w:r w:rsidRPr="00B00544">
              <w:rPr>
                <w:rFonts w:ascii="Calibri" w:eastAsia="Times New Roman" w:hAnsi="Calibri" w:cs="Calibri"/>
                <w:lang w:eastAsia="bg-BG"/>
              </w:rPr>
              <w:t>.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</w:tc>
      </w:tr>
      <w:tr w:rsidR="00B00544" w:rsidRPr="00B00544" w14:paraId="1FD21788" w14:textId="77777777" w:rsidTr="00B00544">
        <w:trPr>
          <w:trHeight w:val="435"/>
        </w:trPr>
        <w:tc>
          <w:tcPr>
            <w:tcW w:w="6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C47ACF1" w14:textId="77777777" w:rsidR="00B00544" w:rsidRPr="00B00544" w:rsidRDefault="00B00544" w:rsidP="00B00544">
            <w:pPr>
              <w:spacing w:before="0"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t>Input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</w:tc>
        <w:tc>
          <w:tcPr>
            <w:tcW w:w="4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4C25F63" w14:textId="77777777" w:rsidR="00B00544" w:rsidRPr="00B00544" w:rsidRDefault="00B00544" w:rsidP="00B00544">
            <w:pPr>
              <w:spacing w:before="0"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alibri" w:eastAsia="Times New Roman" w:hAnsi="Calibri" w:cs="Calibri"/>
                <w:b/>
                <w:bCs/>
                <w:lang w:eastAsia="bg-BG"/>
              </w:rPr>
              <w:t>Output</w:t>
            </w:r>
            <w:r w:rsidRPr="00B00544">
              <w:rPr>
                <w:rFonts w:ascii="Calibri" w:eastAsia="Times New Roman" w:hAnsi="Calibri" w:cs="Calibri"/>
                <w:lang w:val="bg-BG" w:eastAsia="bg-BG"/>
              </w:rPr>
              <w:t> </w:t>
            </w:r>
          </w:p>
        </w:tc>
      </w:tr>
      <w:tr w:rsidR="00B00544" w:rsidRPr="00B00544" w14:paraId="1F63FCF7" w14:textId="77777777" w:rsidTr="00B00544">
        <w:trPr>
          <w:trHeight w:val="45"/>
        </w:trPr>
        <w:tc>
          <w:tcPr>
            <w:tcW w:w="6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DD8995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(['coriander, cloves, paprika, cumin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22F3F66B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AddSpice nutmeg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04411FD2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AddSpice anise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516E7090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AddSpice turmeric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14E123C6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AddSpice cumin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1C262625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SwapSpices coriander paprika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7E920A4B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ThrowAwaySpices cumin 4',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  <w:p w14:paraId="43A1C992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'done'])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</w:tc>
        <w:tc>
          <w:tcPr>
            <w:tcW w:w="42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BEB64A" w14:textId="77777777" w:rsidR="00B00544" w:rsidRPr="00B00544" w:rsidRDefault="00B00544" w:rsidP="00B00544">
            <w:pPr>
              <w:spacing w:before="0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  <w:r w:rsidRPr="00B00544">
              <w:rPr>
                <w:rFonts w:ascii="Consolas" w:eastAsia="Times New Roman" w:hAnsi="Consolas" w:cs="Times New Roman"/>
                <w:lang w:eastAsia="bg-BG"/>
              </w:rPr>
              <w:t>paprika cloves coriander</w:t>
            </w:r>
            <w:r w:rsidRPr="00B00544">
              <w:rPr>
                <w:rFonts w:ascii="Consolas" w:eastAsia="Times New Roman" w:hAnsi="Consolas" w:cs="Times New Roman"/>
                <w:lang w:val="bg-BG" w:eastAsia="bg-BG"/>
              </w:rPr>
              <w:t> </w:t>
            </w:r>
          </w:p>
        </w:tc>
      </w:tr>
    </w:tbl>
    <w:p w14:paraId="37DAA8EF" w14:textId="15EEED22" w:rsidR="00F710DF" w:rsidRPr="00B00544" w:rsidRDefault="00F710DF" w:rsidP="00F710DF">
      <w:pPr>
        <w:spacing w:before="0"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bg-BG" w:eastAsia="bg-BG"/>
        </w:rPr>
      </w:pPr>
    </w:p>
    <w:sectPr w:rsidR="00F710DF" w:rsidRPr="00B0054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92BC8" w14:textId="77777777" w:rsidR="00E71B0A" w:rsidRDefault="00E71B0A" w:rsidP="008068A2">
      <w:pPr>
        <w:spacing w:after="0" w:line="240" w:lineRule="auto"/>
      </w:pPr>
      <w:r>
        <w:separator/>
      </w:r>
    </w:p>
  </w:endnote>
  <w:endnote w:type="continuationSeparator" w:id="0">
    <w:p w14:paraId="2F28CAF3" w14:textId="77777777" w:rsidR="00E71B0A" w:rsidRDefault="00E71B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099C35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16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16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099C35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16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16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77E55" w14:textId="77777777" w:rsidR="00E71B0A" w:rsidRDefault="00E71B0A" w:rsidP="008068A2">
      <w:pPr>
        <w:spacing w:after="0" w:line="240" w:lineRule="auto"/>
      </w:pPr>
      <w:r>
        <w:separator/>
      </w:r>
    </w:p>
  </w:footnote>
  <w:footnote w:type="continuationSeparator" w:id="0">
    <w:p w14:paraId="4C5BE315" w14:textId="77777777" w:rsidR="00E71B0A" w:rsidRDefault="00E71B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E05BD9"/>
    <w:multiLevelType w:val="hybridMultilevel"/>
    <w:tmpl w:val="BE0C5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8077740">
    <w:abstractNumId w:val="0"/>
  </w:num>
  <w:num w:numId="2" w16cid:durableId="42677928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MDQ2NDIwNzCztDBT0lEKTi0uzszPAykwqQUA5JeE8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70B5"/>
    <w:rsid w:val="00264287"/>
    <w:rsid w:val="0026589D"/>
    <w:rsid w:val="002664E1"/>
    <w:rsid w:val="002674C4"/>
    <w:rsid w:val="002819B5"/>
    <w:rsid w:val="002853F4"/>
    <w:rsid w:val="00285941"/>
    <w:rsid w:val="002A2D2D"/>
    <w:rsid w:val="002A3BF4"/>
    <w:rsid w:val="002C539D"/>
    <w:rsid w:val="002C6F8A"/>
    <w:rsid w:val="002C71C6"/>
    <w:rsid w:val="002D07CA"/>
    <w:rsid w:val="002F130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13E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5370"/>
    <w:rsid w:val="00563DC7"/>
    <w:rsid w:val="00564029"/>
    <w:rsid w:val="00564D7B"/>
    <w:rsid w:val="0056527D"/>
    <w:rsid w:val="0056786B"/>
    <w:rsid w:val="0057138C"/>
    <w:rsid w:val="0057761D"/>
    <w:rsid w:val="005803E5"/>
    <w:rsid w:val="00583E5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7C0"/>
    <w:rsid w:val="00600083"/>
    <w:rsid w:val="00604363"/>
    <w:rsid w:val="00624212"/>
    <w:rsid w:val="006242A9"/>
    <w:rsid w:val="00624DCF"/>
    <w:rsid w:val="0063342B"/>
    <w:rsid w:val="00640502"/>
    <w:rsid w:val="00640B45"/>
    <w:rsid w:val="006413BA"/>
    <w:rsid w:val="00644D27"/>
    <w:rsid w:val="006640AE"/>
    <w:rsid w:val="00670041"/>
    <w:rsid w:val="00671FE2"/>
    <w:rsid w:val="00686C0C"/>
    <w:rsid w:val="00695634"/>
    <w:rsid w:val="006A2531"/>
    <w:rsid w:val="006B6060"/>
    <w:rsid w:val="006D239A"/>
    <w:rsid w:val="006D29C4"/>
    <w:rsid w:val="006E1302"/>
    <w:rsid w:val="006E2245"/>
    <w:rsid w:val="006E55B4"/>
    <w:rsid w:val="006E7E50"/>
    <w:rsid w:val="00704432"/>
    <w:rsid w:val="007051DF"/>
    <w:rsid w:val="00724DA4"/>
    <w:rsid w:val="00757BF6"/>
    <w:rsid w:val="00763912"/>
    <w:rsid w:val="00774E44"/>
    <w:rsid w:val="00785258"/>
    <w:rsid w:val="00790A0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5A5"/>
    <w:rsid w:val="00803217"/>
    <w:rsid w:val="008063E1"/>
    <w:rsid w:val="008068A2"/>
    <w:rsid w:val="008105A0"/>
    <w:rsid w:val="00836CA4"/>
    <w:rsid w:val="00842C28"/>
    <w:rsid w:val="0085184F"/>
    <w:rsid w:val="00861625"/>
    <w:rsid w:val="008617B5"/>
    <w:rsid w:val="00870828"/>
    <w:rsid w:val="0088080B"/>
    <w:rsid w:val="008818C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7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54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623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D6A"/>
    <w:rsid w:val="00CB26AA"/>
    <w:rsid w:val="00CB626D"/>
    <w:rsid w:val="00CD5181"/>
    <w:rsid w:val="00CD7485"/>
    <w:rsid w:val="00CE1D7C"/>
    <w:rsid w:val="00CE2360"/>
    <w:rsid w:val="00CE236C"/>
    <w:rsid w:val="00CF0047"/>
    <w:rsid w:val="00CF1E12"/>
    <w:rsid w:val="00D004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4A22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138"/>
    <w:rsid w:val="00E61ECD"/>
    <w:rsid w:val="00E63F64"/>
    <w:rsid w:val="00E71B0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3D4"/>
    <w:rsid w:val="00ED73C4"/>
    <w:rsid w:val="00F20B48"/>
    <w:rsid w:val="00F258BA"/>
    <w:rsid w:val="00F27E9C"/>
    <w:rsid w:val="00F31B81"/>
    <w:rsid w:val="00F41F41"/>
    <w:rsid w:val="00F46918"/>
    <w:rsid w:val="00F46DDE"/>
    <w:rsid w:val="00F655ED"/>
    <w:rsid w:val="00F7033C"/>
    <w:rsid w:val="00F710DF"/>
    <w:rsid w:val="00F82807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D29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6D29C4"/>
  </w:style>
  <w:style w:type="character" w:customStyle="1" w:styleId="eop">
    <w:name w:val="eop"/>
    <w:basedOn w:val="a0"/>
    <w:rsid w:val="006D29C4"/>
  </w:style>
  <w:style w:type="character" w:customStyle="1" w:styleId="spellingerror">
    <w:name w:val="spellingerror"/>
    <w:basedOn w:val="a0"/>
    <w:rsid w:val="00B00544"/>
  </w:style>
  <w:style w:type="character" w:customStyle="1" w:styleId="contextualspellingandgrammarerror">
    <w:name w:val="contextualspellingandgrammarerror"/>
    <w:basedOn w:val="a0"/>
    <w:rsid w:val="00B005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89907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8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05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2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1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482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20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0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95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65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115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33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390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53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2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1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614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402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79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4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07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20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96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72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14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65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27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58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933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73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7335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81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4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30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80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99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81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434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8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0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5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122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88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09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8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97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36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01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70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62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33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01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5339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17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18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5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20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36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623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74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4023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92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14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19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48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57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64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1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57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50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0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67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52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52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59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69747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86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60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02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55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45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43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07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82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8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43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70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24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70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65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998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8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1936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114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767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54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56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63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86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4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07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0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147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3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310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45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67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82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9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79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02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69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28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419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5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7354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03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1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0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13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83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10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3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33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83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73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42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36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55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09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43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62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3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275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24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203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70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481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5079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66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181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0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7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45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45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101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47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92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74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1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4009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2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17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91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75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59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9403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812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44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26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36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8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0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36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83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053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30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11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52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94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69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26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53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713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34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9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5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1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17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40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22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16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08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4298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27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5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165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12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0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91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65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39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26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71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08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75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661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425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226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96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66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0780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63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11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568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8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80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740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09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80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76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123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17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4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59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2569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09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2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95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9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91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802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860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874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7680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94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25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13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01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506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2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9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40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51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22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41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71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66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906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35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84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112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01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716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34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73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64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93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95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102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880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18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42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17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49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054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13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1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2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57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2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53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650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206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9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278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34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42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50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07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978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58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431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2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20285A-5394-4C42-AA39-A42CC3DA69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16</cp:revision>
  <cp:lastPrinted>2015-10-26T22:35:00Z</cp:lastPrinted>
  <dcterms:created xsi:type="dcterms:W3CDTF">2020-12-14T13:11:00Z</dcterms:created>
  <dcterms:modified xsi:type="dcterms:W3CDTF">2022-12-08T11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20241a8ff9635683b6c3249030eaa0122ea5123e035424897219ec0834bb4030</vt:lpwstr>
  </property>
</Properties>
</file>